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2618" w:type="dxa"/>
        <w:tblLook w:val="04A0" w:firstRow="1" w:lastRow="0" w:firstColumn="1" w:lastColumn="0" w:noHBand="0" w:noVBand="1"/>
      </w:tblPr>
      <w:tblGrid>
        <w:gridCol w:w="1247"/>
        <w:gridCol w:w="3015"/>
        <w:gridCol w:w="2496"/>
        <w:gridCol w:w="1905"/>
        <w:gridCol w:w="3955"/>
      </w:tblGrid>
      <w:tr w:rsidR="00E22D00" w14:paraId="680EB7A1" w14:textId="77777777" w:rsidTr="4C1E042C">
        <w:trPr>
          <w:trHeight w:val="492"/>
        </w:trPr>
        <w:tc>
          <w:tcPr>
            <w:tcW w:w="1247" w:type="dxa"/>
          </w:tcPr>
          <w:p w14:paraId="5CF94D79" w14:textId="57AFDEFE" w:rsidR="008B4D3E" w:rsidRDefault="008B4D3E" w:rsidP="340DA93F">
            <w:pPr>
              <w:rPr>
                <w:rFonts w:ascii="Times New Roman" w:eastAsia="Times New Roman" w:hAnsi="Times New Roman" w:cs="Times New Roman"/>
              </w:rPr>
            </w:pPr>
            <w:r w:rsidRPr="340DA93F">
              <w:rPr>
                <w:rFonts w:ascii="Times New Roman" w:eastAsia="Times New Roman" w:hAnsi="Times New Roman" w:cs="Times New Roman"/>
              </w:rPr>
              <w:t>Name</w:t>
            </w:r>
          </w:p>
        </w:tc>
        <w:tc>
          <w:tcPr>
            <w:tcW w:w="3015" w:type="dxa"/>
          </w:tcPr>
          <w:p w14:paraId="631DFE03" w14:textId="1EF475BE" w:rsidR="008B4D3E" w:rsidRDefault="008B4D3E" w:rsidP="340DA93F">
            <w:pPr>
              <w:rPr>
                <w:rFonts w:ascii="Times New Roman" w:eastAsia="Times New Roman" w:hAnsi="Times New Roman" w:cs="Times New Roman"/>
              </w:rPr>
            </w:pPr>
            <w:r w:rsidRPr="340DA93F">
              <w:rPr>
                <w:rFonts w:ascii="Times New Roman" w:eastAsia="Times New Roman" w:hAnsi="Times New Roman" w:cs="Times New Roman"/>
              </w:rPr>
              <w:t>Email</w:t>
            </w:r>
          </w:p>
        </w:tc>
        <w:tc>
          <w:tcPr>
            <w:tcW w:w="2496" w:type="dxa"/>
          </w:tcPr>
          <w:p w14:paraId="10A697E1" w14:textId="01F87DFB" w:rsidR="008B4D3E" w:rsidRDefault="008B4D3E" w:rsidP="340DA93F">
            <w:pPr>
              <w:rPr>
                <w:rFonts w:ascii="Times New Roman" w:eastAsia="Times New Roman" w:hAnsi="Times New Roman" w:cs="Times New Roman"/>
              </w:rPr>
            </w:pPr>
            <w:r w:rsidRPr="340DA93F">
              <w:rPr>
                <w:rFonts w:ascii="Times New Roman" w:eastAsia="Times New Roman" w:hAnsi="Times New Roman" w:cs="Times New Roman"/>
              </w:rPr>
              <w:t>Institution</w:t>
            </w:r>
          </w:p>
        </w:tc>
        <w:tc>
          <w:tcPr>
            <w:tcW w:w="1905" w:type="dxa"/>
          </w:tcPr>
          <w:p w14:paraId="621D3D98" w14:textId="704EEE0A" w:rsidR="008B4D3E" w:rsidRDefault="008B4D3E" w:rsidP="340DA93F">
            <w:pPr>
              <w:rPr>
                <w:rFonts w:ascii="Times New Roman" w:eastAsia="Times New Roman" w:hAnsi="Times New Roman" w:cs="Times New Roman"/>
              </w:rPr>
            </w:pPr>
            <w:r w:rsidRPr="340DA93F">
              <w:rPr>
                <w:rFonts w:ascii="Times New Roman" w:eastAsia="Times New Roman" w:hAnsi="Times New Roman" w:cs="Times New Roman"/>
              </w:rPr>
              <w:t>Role</w:t>
            </w:r>
          </w:p>
        </w:tc>
        <w:tc>
          <w:tcPr>
            <w:tcW w:w="3955" w:type="dxa"/>
          </w:tcPr>
          <w:p w14:paraId="5723ABD0" w14:textId="056ECF41" w:rsidR="239A2257" w:rsidRDefault="239A2257" w:rsidP="340DA93F">
            <w:pPr>
              <w:rPr>
                <w:rFonts w:ascii="Times New Roman" w:eastAsia="Times New Roman" w:hAnsi="Times New Roman" w:cs="Times New Roman"/>
              </w:rPr>
            </w:pPr>
            <w:r w:rsidRPr="64FCBFCE">
              <w:rPr>
                <w:rFonts w:ascii="Times New Roman" w:eastAsia="Times New Roman" w:hAnsi="Times New Roman" w:cs="Times New Roman"/>
              </w:rPr>
              <w:t>LinkedIn</w:t>
            </w:r>
            <w:r w:rsidR="5423F3B7" w:rsidRPr="64FCBFCE">
              <w:rPr>
                <w:rFonts w:ascii="Times New Roman" w:eastAsia="Times New Roman" w:hAnsi="Times New Roman" w:cs="Times New Roman"/>
              </w:rPr>
              <w:t xml:space="preserve"> Profile, and image</w:t>
            </w:r>
          </w:p>
        </w:tc>
      </w:tr>
      <w:tr w:rsidR="00E22D00" w14:paraId="41A47CBD" w14:textId="77777777" w:rsidTr="4C1E042C">
        <w:trPr>
          <w:trHeight w:val="492"/>
        </w:trPr>
        <w:tc>
          <w:tcPr>
            <w:tcW w:w="1247" w:type="dxa"/>
          </w:tcPr>
          <w:p w14:paraId="3288902C" w14:textId="7A8FD05E" w:rsidR="0070458D" w:rsidRPr="00EE2AC9" w:rsidRDefault="1B5339AE" w:rsidP="4C1E042C">
            <w:pPr>
              <w:rPr>
                <w:rFonts w:ascii="Times New Roman" w:eastAsia="Times New Roman" w:hAnsi="Times New Roman" w:cs="Times New Roman"/>
              </w:rPr>
            </w:pPr>
            <w:r w:rsidRPr="4C1E042C">
              <w:rPr>
                <w:rFonts w:ascii="Times New Roman" w:eastAsia="Times New Roman" w:hAnsi="Times New Roman" w:cs="Times New Roman"/>
              </w:rPr>
              <w:t xml:space="preserve">Philip </w:t>
            </w:r>
            <w:proofErr w:type="spellStart"/>
            <w:r w:rsidRPr="4C1E042C">
              <w:rPr>
                <w:rFonts w:ascii="Times New Roman" w:eastAsia="Times New Roman" w:hAnsi="Times New Roman" w:cs="Times New Roman"/>
              </w:rPr>
              <w:t>Irode</w:t>
            </w:r>
            <w:proofErr w:type="spellEnd"/>
          </w:p>
          <w:p w14:paraId="3124A8BF" w14:textId="12345E34" w:rsidR="0070458D" w:rsidRDefault="0070458D" w:rsidP="4C1E042C">
            <w:pPr>
              <w:rPr>
                <w:rFonts w:ascii="Times New Roman" w:eastAsia="Times New Roman" w:hAnsi="Times New Roman" w:cs="Times New Roman"/>
              </w:rPr>
            </w:pPr>
          </w:p>
          <w:p w14:paraId="62FBB049" w14:textId="4A37511D" w:rsidR="0070458D" w:rsidRDefault="0070458D" w:rsidP="64FCBFCE">
            <w:pPr>
              <w:rPr>
                <w:rFonts w:ascii="Times New Roman" w:eastAsia="Times New Roman" w:hAnsi="Times New Roman" w:cs="Times New Roman"/>
                <w:highlight w:val="yellow"/>
              </w:rPr>
            </w:pPr>
          </w:p>
          <w:p w14:paraId="1AF65748" w14:textId="6490A3FC" w:rsidR="0070458D" w:rsidRDefault="2BBFF190" w:rsidP="64FCBFCE">
            <w:pPr>
              <w:rPr>
                <w:rFonts w:ascii="Times New Roman" w:eastAsia="Times New Roman" w:hAnsi="Times New Roman" w:cs="Times New Roman"/>
                <w:highlight w:val="yellow"/>
              </w:rPr>
            </w:pPr>
            <w:r w:rsidRPr="4C1E042C">
              <w:rPr>
                <w:rFonts w:ascii="Times New Roman" w:eastAsia="Times New Roman" w:hAnsi="Times New Roman" w:cs="Times New Roman"/>
                <w:highlight w:val="yellow"/>
              </w:rPr>
              <w:t>SAMPLE PROFILE</w:t>
            </w:r>
          </w:p>
        </w:tc>
        <w:tc>
          <w:tcPr>
            <w:tcW w:w="3015" w:type="dxa"/>
          </w:tcPr>
          <w:p w14:paraId="5765D3D6" w14:textId="0798FCC0" w:rsidR="0070458D" w:rsidRDefault="00DC0EA4" w:rsidP="4C1E042C">
            <w:pPr>
              <w:rPr>
                <w:rFonts w:ascii="Times New Roman" w:eastAsia="Times New Roman" w:hAnsi="Times New Roman" w:cs="Times New Roman"/>
              </w:rPr>
            </w:pPr>
            <w:r w:rsidRPr="00DC0EA4">
              <w:rPr>
                <w:rFonts w:ascii="Times New Roman" w:eastAsia="Times New Roman" w:hAnsi="Times New Roman" w:cs="Times New Roman"/>
              </w:rPr>
              <w:t>Em</w:t>
            </w:r>
            <w:r>
              <w:rPr>
                <w:rFonts w:ascii="Times New Roman" w:eastAsia="Times New Roman" w:hAnsi="Times New Roman" w:cs="Times New Roman"/>
              </w:rPr>
              <w:t>ail address</w:t>
            </w:r>
          </w:p>
          <w:p w14:paraId="787C9161" w14:textId="5AEB17B7" w:rsidR="0070458D" w:rsidRDefault="0070458D" w:rsidP="4C1E042C">
            <w:pPr>
              <w:rPr>
                <w:rFonts w:ascii="Times New Roman" w:eastAsia="Times New Roman" w:hAnsi="Times New Roman" w:cs="Times New Roman"/>
              </w:rPr>
            </w:pPr>
          </w:p>
          <w:p w14:paraId="07F9BC5F" w14:textId="34E45730" w:rsidR="00DC0EA4" w:rsidRPr="00FB037B" w:rsidRDefault="00DC0EA4" w:rsidP="4C1E042C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hone number</w:t>
            </w:r>
          </w:p>
          <w:p w14:paraId="5DE231DE" w14:textId="77777777" w:rsidR="0070458D" w:rsidRPr="00FB037B" w:rsidRDefault="0070458D" w:rsidP="4C1E042C">
            <w:pPr>
              <w:rPr>
                <w:rFonts w:ascii="Times New Roman" w:eastAsia="Times New Roman" w:hAnsi="Times New Roman" w:cs="Times New Roman"/>
              </w:rPr>
            </w:pPr>
          </w:p>
          <w:p w14:paraId="2E9360B0" w14:textId="77777777" w:rsidR="0070458D" w:rsidRPr="00FB037B" w:rsidRDefault="0070458D" w:rsidP="4C1E042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96" w:type="dxa"/>
          </w:tcPr>
          <w:p w14:paraId="7ACFDD9D" w14:textId="62BDDDF7" w:rsidR="0070458D" w:rsidRDefault="00000000" w:rsidP="4C1E042C">
            <w:pPr>
              <w:rPr>
                <w:rFonts w:ascii="Times New Roman" w:eastAsia="Times New Roman" w:hAnsi="Times New Roman" w:cs="Times New Roman"/>
              </w:rPr>
            </w:pPr>
            <w:hyperlink r:id="rId7">
              <w:r w:rsidR="0561BEAB" w:rsidRPr="4C1E042C">
                <w:rPr>
                  <w:rStyle w:val="Hyperlink"/>
                  <w:rFonts w:ascii="Times New Roman" w:eastAsia="Times New Roman" w:hAnsi="Times New Roman" w:cs="Times New Roman"/>
                </w:rPr>
                <w:t>ICT</w:t>
              </w:r>
              <w:r w:rsidR="45B326CF" w:rsidRPr="4C1E042C">
                <w:rPr>
                  <w:rStyle w:val="Hyperlink"/>
                  <w:rFonts w:ascii="Times New Roman" w:eastAsia="Times New Roman" w:hAnsi="Times New Roman" w:cs="Times New Roman"/>
                </w:rPr>
                <w:t xml:space="preserve"> Authority</w:t>
              </w:r>
            </w:hyperlink>
          </w:p>
        </w:tc>
        <w:tc>
          <w:tcPr>
            <w:tcW w:w="1905" w:type="dxa"/>
          </w:tcPr>
          <w:p w14:paraId="26133FBF" w14:textId="77777777" w:rsidR="0070458D" w:rsidRPr="0070458D" w:rsidRDefault="1B5339AE" w:rsidP="4C1E042C">
            <w:pPr>
              <w:rPr>
                <w:rFonts w:ascii="Times New Roman" w:eastAsia="Times New Roman" w:hAnsi="Times New Roman" w:cs="Times New Roman"/>
              </w:rPr>
            </w:pPr>
            <w:r w:rsidRPr="4C1E042C">
              <w:rPr>
                <w:rFonts w:ascii="Times New Roman" w:eastAsia="Times New Roman" w:hAnsi="Times New Roman" w:cs="Times New Roman"/>
              </w:rPr>
              <w:t>Deputy Director, Information Security (Cybersecurity)</w:t>
            </w:r>
          </w:p>
          <w:p w14:paraId="3DD94079" w14:textId="2FDB6634" w:rsidR="0070458D" w:rsidRDefault="0070458D" w:rsidP="4C1E042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955" w:type="dxa"/>
          </w:tcPr>
          <w:p w14:paraId="69387DFD" w14:textId="4C099A82" w:rsidR="0070458D" w:rsidRDefault="0070458D" w:rsidP="00DC0EA4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E22D00" w14:paraId="15190610" w14:textId="77777777" w:rsidTr="4C1E042C">
        <w:trPr>
          <w:trHeight w:val="492"/>
        </w:trPr>
        <w:tc>
          <w:tcPr>
            <w:tcW w:w="1247" w:type="dxa"/>
          </w:tcPr>
          <w:p w14:paraId="5E524277" w14:textId="33797C49" w:rsidR="008B4D3E" w:rsidRDefault="008B4D3E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15" w:type="dxa"/>
          </w:tcPr>
          <w:p w14:paraId="14CCA6F9" w14:textId="2D77B31B" w:rsidR="008B4D3E" w:rsidRDefault="008B4D3E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96" w:type="dxa"/>
          </w:tcPr>
          <w:p w14:paraId="0A2E6CD6" w14:textId="6A19F6E8" w:rsidR="008B4D3E" w:rsidRDefault="008B4D3E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05" w:type="dxa"/>
          </w:tcPr>
          <w:p w14:paraId="32120112" w14:textId="22FCA5CB" w:rsidR="008B4D3E" w:rsidRDefault="008B4D3E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955" w:type="dxa"/>
          </w:tcPr>
          <w:p w14:paraId="08155B25" w14:textId="0856E082" w:rsidR="239A2257" w:rsidRDefault="239A2257" w:rsidP="340DA93F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E22D00" w14:paraId="26EC5306" w14:textId="77777777" w:rsidTr="4C1E042C">
        <w:trPr>
          <w:trHeight w:val="492"/>
        </w:trPr>
        <w:tc>
          <w:tcPr>
            <w:tcW w:w="1247" w:type="dxa"/>
          </w:tcPr>
          <w:p w14:paraId="7D4A3338" w14:textId="25C75F1F" w:rsidR="00162705" w:rsidRPr="00154517" w:rsidRDefault="00162705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15" w:type="dxa"/>
          </w:tcPr>
          <w:p w14:paraId="229BDB37" w14:textId="5D9FADE0" w:rsidR="00162705" w:rsidRPr="00154517" w:rsidRDefault="00162705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96" w:type="dxa"/>
          </w:tcPr>
          <w:p w14:paraId="503587CC" w14:textId="22B921B6" w:rsidR="00162705" w:rsidRDefault="00162705" w:rsidP="519EB2D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05" w:type="dxa"/>
          </w:tcPr>
          <w:p w14:paraId="30A78D81" w14:textId="5B31073A" w:rsidR="00162705" w:rsidRDefault="00162705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955" w:type="dxa"/>
          </w:tcPr>
          <w:p w14:paraId="788C8DCF" w14:textId="5F3D195A" w:rsidR="239A2257" w:rsidRDefault="239A2257" w:rsidP="340DA93F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E22D00" w14:paraId="011108AC" w14:textId="77777777" w:rsidTr="4C1E042C">
        <w:trPr>
          <w:trHeight w:val="492"/>
        </w:trPr>
        <w:tc>
          <w:tcPr>
            <w:tcW w:w="1247" w:type="dxa"/>
          </w:tcPr>
          <w:p w14:paraId="1BABAE89" w14:textId="21612FBD" w:rsidR="000854D2" w:rsidRDefault="000854D2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15" w:type="dxa"/>
          </w:tcPr>
          <w:p w14:paraId="2453828E" w14:textId="2DA3225D" w:rsidR="000854D2" w:rsidRPr="000854D2" w:rsidRDefault="000854D2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96" w:type="dxa"/>
          </w:tcPr>
          <w:p w14:paraId="32C451AF" w14:textId="4F2BBC88" w:rsidR="000854D2" w:rsidRDefault="000854D2" w:rsidP="519EB2D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05" w:type="dxa"/>
          </w:tcPr>
          <w:p w14:paraId="307E8715" w14:textId="77777777" w:rsidR="000854D2" w:rsidRDefault="000854D2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955" w:type="dxa"/>
          </w:tcPr>
          <w:p w14:paraId="4360EE8E" w14:textId="25BB018F" w:rsidR="239A2257" w:rsidRDefault="239A2257" w:rsidP="340DA93F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E22D00" w14:paraId="7DD40D0C" w14:textId="77777777" w:rsidTr="4C1E042C">
        <w:trPr>
          <w:trHeight w:val="492"/>
        </w:trPr>
        <w:tc>
          <w:tcPr>
            <w:tcW w:w="1247" w:type="dxa"/>
          </w:tcPr>
          <w:p w14:paraId="6759CB14" w14:textId="426F6352" w:rsidR="005E4F9E" w:rsidRDefault="005E4F9E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15" w:type="dxa"/>
          </w:tcPr>
          <w:p w14:paraId="7AD0BBEB" w14:textId="68F9711E" w:rsidR="005E4F9E" w:rsidRPr="000854D2" w:rsidRDefault="005E4F9E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96" w:type="dxa"/>
          </w:tcPr>
          <w:p w14:paraId="34C617AA" w14:textId="763F65B9" w:rsidR="005E4F9E" w:rsidRDefault="005E4F9E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05" w:type="dxa"/>
          </w:tcPr>
          <w:p w14:paraId="2E86A0D0" w14:textId="77777777" w:rsidR="005E4F9E" w:rsidRDefault="005E4F9E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955" w:type="dxa"/>
          </w:tcPr>
          <w:p w14:paraId="6825EB59" w14:textId="5B575B51" w:rsidR="239A2257" w:rsidRDefault="239A2257" w:rsidP="340DA93F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E22D00" w14:paraId="0FD67329" w14:textId="77777777" w:rsidTr="4C1E042C">
        <w:trPr>
          <w:trHeight w:val="492"/>
        </w:trPr>
        <w:tc>
          <w:tcPr>
            <w:tcW w:w="1247" w:type="dxa"/>
          </w:tcPr>
          <w:p w14:paraId="4BA1871B" w14:textId="569DE391" w:rsidR="005E4F9E" w:rsidRDefault="005E4F9E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15" w:type="dxa"/>
          </w:tcPr>
          <w:p w14:paraId="0EC903FC" w14:textId="77777777" w:rsidR="005E4F9E" w:rsidRPr="005E4F9E" w:rsidRDefault="005E4F9E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96" w:type="dxa"/>
          </w:tcPr>
          <w:p w14:paraId="50AA809C" w14:textId="50A5B0FE" w:rsidR="005E4F9E" w:rsidRPr="005E4F9E" w:rsidRDefault="005E4F9E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05" w:type="dxa"/>
          </w:tcPr>
          <w:p w14:paraId="3814C500" w14:textId="6F7D868D" w:rsidR="005E4F9E" w:rsidRDefault="005E4F9E" w:rsidP="5994B055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955" w:type="dxa"/>
          </w:tcPr>
          <w:p w14:paraId="68C17956" w14:textId="4C1DEA7B" w:rsidR="239A2257" w:rsidRDefault="239A2257" w:rsidP="340DA93F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519EB2D4" w14:paraId="404640F9" w14:textId="77777777" w:rsidTr="4C1E042C">
        <w:trPr>
          <w:trHeight w:val="492"/>
        </w:trPr>
        <w:tc>
          <w:tcPr>
            <w:tcW w:w="1247" w:type="dxa"/>
          </w:tcPr>
          <w:p w14:paraId="7CB4EAB5" w14:textId="7C18F481" w:rsidR="519EB2D4" w:rsidRDefault="519EB2D4" w:rsidP="519EB2D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15" w:type="dxa"/>
          </w:tcPr>
          <w:p w14:paraId="57718920" w14:textId="46398B54" w:rsidR="519EB2D4" w:rsidRDefault="519EB2D4" w:rsidP="519EB2D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96" w:type="dxa"/>
          </w:tcPr>
          <w:p w14:paraId="7405BEE5" w14:textId="4A4CCE69" w:rsidR="519EB2D4" w:rsidRDefault="519EB2D4" w:rsidP="519EB2D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05" w:type="dxa"/>
          </w:tcPr>
          <w:p w14:paraId="0F43CD48" w14:textId="561E24ED" w:rsidR="519EB2D4" w:rsidRDefault="519EB2D4" w:rsidP="519EB2D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955" w:type="dxa"/>
          </w:tcPr>
          <w:p w14:paraId="4B835AF8" w14:textId="3E530CF2" w:rsidR="519EB2D4" w:rsidRDefault="519EB2D4" w:rsidP="519EB2D4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519EB2D4" w14:paraId="4DFC86C0" w14:textId="77777777" w:rsidTr="4C1E042C">
        <w:trPr>
          <w:trHeight w:val="492"/>
        </w:trPr>
        <w:tc>
          <w:tcPr>
            <w:tcW w:w="1247" w:type="dxa"/>
          </w:tcPr>
          <w:p w14:paraId="62330327" w14:textId="285E060F" w:rsidR="519EB2D4" w:rsidRDefault="519EB2D4" w:rsidP="519EB2D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15" w:type="dxa"/>
          </w:tcPr>
          <w:p w14:paraId="089CDB13" w14:textId="5AE521F7" w:rsidR="519EB2D4" w:rsidRDefault="519EB2D4" w:rsidP="519EB2D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96" w:type="dxa"/>
          </w:tcPr>
          <w:p w14:paraId="7152F35A" w14:textId="5D6B0855" w:rsidR="519EB2D4" w:rsidRDefault="519EB2D4" w:rsidP="519EB2D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05" w:type="dxa"/>
          </w:tcPr>
          <w:p w14:paraId="011495A7" w14:textId="649D3BD5" w:rsidR="519EB2D4" w:rsidRDefault="519EB2D4" w:rsidP="519EB2D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955" w:type="dxa"/>
          </w:tcPr>
          <w:p w14:paraId="27555BA6" w14:textId="5D975DD8" w:rsidR="519EB2D4" w:rsidRDefault="519EB2D4" w:rsidP="519EB2D4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57E5CFCF" w14:textId="476881A5" w:rsidR="00162705" w:rsidRDefault="00162705" w:rsidP="00ED4B41"/>
    <w:p w14:paraId="3C9CE815" w14:textId="6A80528E" w:rsidR="00FB037B" w:rsidRPr="00FB037B" w:rsidRDefault="00FB037B" w:rsidP="00FB037B"/>
    <w:p w14:paraId="57EC0520" w14:textId="148D79EA" w:rsidR="00FB037B" w:rsidRDefault="00FB037B" w:rsidP="00FB037B"/>
    <w:p w14:paraId="128ABEF5" w14:textId="5C540764" w:rsidR="00FB037B" w:rsidRPr="00FB037B" w:rsidRDefault="00FB037B" w:rsidP="00FB037B">
      <w:pPr>
        <w:tabs>
          <w:tab w:val="left" w:pos="1900"/>
        </w:tabs>
      </w:pPr>
      <w:r>
        <w:tab/>
      </w:r>
      <w:r w:rsidRPr="00FB037B">
        <w:t>-</w:t>
      </w:r>
    </w:p>
    <w:sectPr w:rsidR="00FB037B" w:rsidRPr="00FB037B" w:rsidSect="001C0D1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NzaxNDQ3tTQ2sjRT0lEKTi0uzszPAykwrAUAoUsOpCwAAAA="/>
  </w:docVars>
  <w:rsids>
    <w:rsidRoot w:val="008B4D3E"/>
    <w:rsid w:val="00042D78"/>
    <w:rsid w:val="000720F2"/>
    <w:rsid w:val="000854D2"/>
    <w:rsid w:val="00126361"/>
    <w:rsid w:val="0015154F"/>
    <w:rsid w:val="00154517"/>
    <w:rsid w:val="00162705"/>
    <w:rsid w:val="001C0D1E"/>
    <w:rsid w:val="002362AD"/>
    <w:rsid w:val="00243E0B"/>
    <w:rsid w:val="00257DF1"/>
    <w:rsid w:val="0029229F"/>
    <w:rsid w:val="002D35C6"/>
    <w:rsid w:val="002F7B29"/>
    <w:rsid w:val="00362907"/>
    <w:rsid w:val="003823E0"/>
    <w:rsid w:val="00462F3A"/>
    <w:rsid w:val="005000EE"/>
    <w:rsid w:val="00530D29"/>
    <w:rsid w:val="00547FAE"/>
    <w:rsid w:val="005E4F9E"/>
    <w:rsid w:val="006855B5"/>
    <w:rsid w:val="006C3766"/>
    <w:rsid w:val="0070458D"/>
    <w:rsid w:val="0077543C"/>
    <w:rsid w:val="008559B8"/>
    <w:rsid w:val="00874E9C"/>
    <w:rsid w:val="008B4D3E"/>
    <w:rsid w:val="008D3D67"/>
    <w:rsid w:val="0097436D"/>
    <w:rsid w:val="009E6B12"/>
    <w:rsid w:val="00A03309"/>
    <w:rsid w:val="00AD7A47"/>
    <w:rsid w:val="00AE12E1"/>
    <w:rsid w:val="00B10730"/>
    <w:rsid w:val="00B539A2"/>
    <w:rsid w:val="00B85C6E"/>
    <w:rsid w:val="00BE4C6F"/>
    <w:rsid w:val="00CA0C0F"/>
    <w:rsid w:val="00CB1AE2"/>
    <w:rsid w:val="00DA3501"/>
    <w:rsid w:val="00DC0EA4"/>
    <w:rsid w:val="00E22D00"/>
    <w:rsid w:val="00ED4B41"/>
    <w:rsid w:val="00EE2AC9"/>
    <w:rsid w:val="00F02DC4"/>
    <w:rsid w:val="00F04623"/>
    <w:rsid w:val="00F073BE"/>
    <w:rsid w:val="00F57148"/>
    <w:rsid w:val="00FB037B"/>
    <w:rsid w:val="0561BEAB"/>
    <w:rsid w:val="0A808FF3"/>
    <w:rsid w:val="0AFB32E8"/>
    <w:rsid w:val="0DB830B5"/>
    <w:rsid w:val="0FC7D6A7"/>
    <w:rsid w:val="12B809B1"/>
    <w:rsid w:val="1342AC26"/>
    <w:rsid w:val="13808E0C"/>
    <w:rsid w:val="153145F5"/>
    <w:rsid w:val="16CD1656"/>
    <w:rsid w:val="180642C2"/>
    <w:rsid w:val="181B2F95"/>
    <w:rsid w:val="182283F5"/>
    <w:rsid w:val="1824546F"/>
    <w:rsid w:val="19C024D0"/>
    <w:rsid w:val="1B5339AE"/>
    <w:rsid w:val="1BA08779"/>
    <w:rsid w:val="1F69D06B"/>
    <w:rsid w:val="20590F32"/>
    <w:rsid w:val="21BABA94"/>
    <w:rsid w:val="239A2257"/>
    <w:rsid w:val="27F6FCF7"/>
    <w:rsid w:val="28CA7450"/>
    <w:rsid w:val="29E6C91B"/>
    <w:rsid w:val="2B1ED180"/>
    <w:rsid w:val="2BBFF190"/>
    <w:rsid w:val="2FC7258E"/>
    <w:rsid w:val="340DA93F"/>
    <w:rsid w:val="3A09B30C"/>
    <w:rsid w:val="3A586940"/>
    <w:rsid w:val="3A638BD4"/>
    <w:rsid w:val="3C6BC5BC"/>
    <w:rsid w:val="3DB382C7"/>
    <w:rsid w:val="3F73A8B8"/>
    <w:rsid w:val="3FA5931B"/>
    <w:rsid w:val="413E3604"/>
    <w:rsid w:val="4211E3EF"/>
    <w:rsid w:val="45B326CF"/>
    <w:rsid w:val="47C69A18"/>
    <w:rsid w:val="4C1E042C"/>
    <w:rsid w:val="4D22AC79"/>
    <w:rsid w:val="4E3F72DE"/>
    <w:rsid w:val="501716BB"/>
    <w:rsid w:val="519EB2D4"/>
    <w:rsid w:val="536F2B1D"/>
    <w:rsid w:val="5423F3B7"/>
    <w:rsid w:val="554006F1"/>
    <w:rsid w:val="5994B055"/>
    <w:rsid w:val="5A52C98A"/>
    <w:rsid w:val="5AE94D3B"/>
    <w:rsid w:val="5B726A09"/>
    <w:rsid w:val="5CED1602"/>
    <w:rsid w:val="5E1ACB7F"/>
    <w:rsid w:val="64FCBFCE"/>
    <w:rsid w:val="65A8596D"/>
    <w:rsid w:val="67241654"/>
    <w:rsid w:val="6D5DEE03"/>
    <w:rsid w:val="6DA87B9C"/>
    <w:rsid w:val="6F0A72D9"/>
    <w:rsid w:val="6F8B88F6"/>
    <w:rsid w:val="6F8E6258"/>
    <w:rsid w:val="70A6433A"/>
    <w:rsid w:val="75303600"/>
    <w:rsid w:val="78B1551F"/>
    <w:rsid w:val="78B942A5"/>
    <w:rsid w:val="78F48074"/>
    <w:rsid w:val="79E9AA5A"/>
    <w:rsid w:val="7C4F3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DB10D9"/>
  <w15:chartTrackingRefBased/>
  <w15:docId w15:val="{7D975C02-76CD-45BB-A3AF-DE5499397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033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ing1"/>
    <w:link w:val="Style1Char"/>
    <w:autoRedefine/>
    <w:qFormat/>
    <w:rsid w:val="00A03309"/>
    <w:pPr>
      <w:tabs>
        <w:tab w:val="right" w:leader="dot" w:pos="9350"/>
      </w:tabs>
    </w:pPr>
    <w:rPr>
      <w:rFonts w:ascii="Garamond" w:hAnsi="Garamond"/>
      <w:sz w:val="28"/>
    </w:rPr>
  </w:style>
  <w:style w:type="character" w:customStyle="1" w:styleId="Style1Char">
    <w:name w:val="Style1 Char"/>
    <w:basedOn w:val="Heading1Char"/>
    <w:link w:val="Style1"/>
    <w:rsid w:val="00A03309"/>
    <w:rPr>
      <w:rFonts w:ascii="Garamond" w:eastAsiaTheme="majorEastAsia" w:hAnsi="Garamond" w:cstheme="majorBidi"/>
      <w:color w:val="2F5496" w:themeColor="accent1" w:themeShade="BF"/>
      <w:sz w:val="28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A033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B4D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559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59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865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53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52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1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0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www.icta.go.ke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e58c661-37c7-4936-bd61-64aa89230a46">
      <Terms xmlns="http://schemas.microsoft.com/office/infopath/2007/PartnerControls"/>
    </lcf76f155ced4ddcb4097134ff3c332f>
    <TaxCatchAll xmlns="5d0c0531-6303-4ea4-a3c6-627204459c6b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CA376798024CA49A3A797C0E05D78D8" ma:contentTypeVersion="15" ma:contentTypeDescription="Ein neues Dokument erstellen." ma:contentTypeScope="" ma:versionID="18bc0c63d4a938e68822b2f00ce4dd48">
  <xsd:schema xmlns:xsd="http://www.w3.org/2001/XMLSchema" xmlns:xs="http://www.w3.org/2001/XMLSchema" xmlns:p="http://schemas.microsoft.com/office/2006/metadata/properties" xmlns:ns2="5e58c661-37c7-4936-bd61-64aa89230a46" xmlns:ns3="5d0c0531-6303-4ea4-a3c6-627204459c6b" targetNamespace="http://schemas.microsoft.com/office/2006/metadata/properties" ma:root="true" ma:fieldsID="2a12d8a363384923fb32eeffc18e0a30" ns2:_="" ns3:_="">
    <xsd:import namespace="5e58c661-37c7-4936-bd61-64aa89230a46"/>
    <xsd:import namespace="5d0c0531-6303-4ea4-a3c6-627204459c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58c661-37c7-4936-bd61-64aa89230a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Bildmarkierungen" ma:readOnly="false" ma:fieldId="{5cf76f15-5ced-4ddc-b409-7134ff3c332f}" ma:taxonomyMulti="true" ma:sspId="0aed264e-563a-469a-8ebe-271e849ec1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c0531-6303-4ea4-a3c6-627204459c6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44388a3-0e3f-4387-ab5d-143183455153}" ma:internalName="TaxCatchAll" ma:showField="CatchAllData" ma:web="5d0c0531-6303-4ea4-a3c6-627204459c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EE0A141-6E51-4348-8463-B10691D79F80}">
  <ds:schemaRefs>
    <ds:schemaRef ds:uri="http://schemas.microsoft.com/office/2006/metadata/properties"/>
    <ds:schemaRef ds:uri="http://schemas.microsoft.com/office/infopath/2007/PartnerControls"/>
    <ds:schemaRef ds:uri="5e58c661-37c7-4936-bd61-64aa89230a46"/>
    <ds:schemaRef ds:uri="5d0c0531-6303-4ea4-a3c6-627204459c6b"/>
  </ds:schemaRefs>
</ds:datastoreItem>
</file>

<file path=customXml/itemProps2.xml><?xml version="1.0" encoding="utf-8"?>
<ds:datastoreItem xmlns:ds="http://schemas.openxmlformats.org/officeDocument/2006/customXml" ds:itemID="{3BC20BD4-354C-4D73-933E-655A72D9A8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58c661-37c7-4936-bd61-64aa89230a46"/>
    <ds:schemaRef ds:uri="5d0c0531-6303-4ea4-a3c6-627204459c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D73B49-2D9F-4490-8DBE-7249A7A1174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</Words>
  <Characters>238</Characters>
  <Application>Microsoft Office Word</Application>
  <DocSecurity>0</DocSecurity>
  <Lines>1</Lines>
  <Paragraphs>1</Paragraphs>
  <ScaleCrop>false</ScaleCrop>
  <Company/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ine Adhiambo Lusi</dc:creator>
  <cp:keywords/>
  <dc:description/>
  <cp:lastModifiedBy>Josephine Adhiambo Lusi</cp:lastModifiedBy>
  <cp:revision>38</cp:revision>
  <dcterms:created xsi:type="dcterms:W3CDTF">2022-07-07T13:02:00Z</dcterms:created>
  <dcterms:modified xsi:type="dcterms:W3CDTF">2022-10-31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A376798024CA49A3A797C0E05D78D8</vt:lpwstr>
  </property>
  <property fmtid="{D5CDD505-2E9C-101B-9397-08002B2CF9AE}" pid="3" name="MediaServiceImageTags">
    <vt:lpwstr/>
  </property>
</Properties>
</file>